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17503C" w14:textId="4742BAAE" w:rsidR="00ED2FB7" w:rsidRDefault="00E02128" w:rsidP="00AD0A0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2</w:t>
      </w:r>
      <w:r w:rsidR="000E3204">
        <w:rPr>
          <w:b/>
          <w:sz w:val="32"/>
          <w:szCs w:val="32"/>
        </w:rPr>
        <w:t xml:space="preserve">6 </w:t>
      </w:r>
      <w:r w:rsidR="00AD0A03">
        <w:rPr>
          <w:b/>
          <w:sz w:val="32"/>
          <w:szCs w:val="32"/>
        </w:rPr>
        <w:t>FEE SCHEDULE</w:t>
      </w:r>
    </w:p>
    <w:p w14:paraId="2517503D" w14:textId="77777777" w:rsidR="00AD0A03" w:rsidRDefault="00AD0A03" w:rsidP="00AD0A03">
      <w:pPr>
        <w:rPr>
          <w:b/>
          <w:sz w:val="32"/>
          <w:szCs w:val="32"/>
        </w:rPr>
      </w:pPr>
    </w:p>
    <w:p w14:paraId="2517503E" w14:textId="77777777" w:rsidR="00AD0A03" w:rsidRDefault="00AD0A03" w:rsidP="00AD0A03">
      <w:pPr>
        <w:rPr>
          <w:sz w:val="32"/>
          <w:szCs w:val="32"/>
        </w:rPr>
      </w:pPr>
      <w:r>
        <w:rPr>
          <w:sz w:val="32"/>
          <w:szCs w:val="32"/>
        </w:rPr>
        <w:t>Pre-Karate (4-6 years old, 1 day a week)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$45 per month</w:t>
      </w:r>
    </w:p>
    <w:p w14:paraId="2517503F" w14:textId="77777777" w:rsidR="00AD0A03" w:rsidRDefault="00AD0A03" w:rsidP="00AD0A03">
      <w:pPr>
        <w:rPr>
          <w:sz w:val="32"/>
          <w:szCs w:val="32"/>
        </w:rPr>
      </w:pPr>
    </w:p>
    <w:p w14:paraId="25175040" w14:textId="13800670" w:rsidR="00AD0A03" w:rsidRDefault="00AD0A03" w:rsidP="00AD0A03">
      <w:pPr>
        <w:rPr>
          <w:sz w:val="32"/>
          <w:szCs w:val="32"/>
        </w:rPr>
      </w:pPr>
      <w:r>
        <w:rPr>
          <w:sz w:val="32"/>
          <w:szCs w:val="32"/>
        </w:rPr>
        <w:t>Youth – Unlimited Training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$6</w:t>
      </w:r>
      <w:r w:rsidR="002E672B">
        <w:rPr>
          <w:sz w:val="32"/>
          <w:szCs w:val="32"/>
        </w:rPr>
        <w:t>5</w:t>
      </w:r>
      <w:r>
        <w:rPr>
          <w:sz w:val="32"/>
          <w:szCs w:val="32"/>
        </w:rPr>
        <w:t xml:space="preserve"> per month</w:t>
      </w:r>
    </w:p>
    <w:p w14:paraId="25175041" w14:textId="77777777" w:rsidR="00AD0A03" w:rsidRDefault="00AD0A03" w:rsidP="00AD0A03">
      <w:pPr>
        <w:rPr>
          <w:sz w:val="32"/>
          <w:szCs w:val="32"/>
        </w:rPr>
      </w:pPr>
    </w:p>
    <w:p w14:paraId="25175042" w14:textId="24770FAC" w:rsidR="00AD0A03" w:rsidRDefault="00AD0A03" w:rsidP="00AD0A03">
      <w:pPr>
        <w:rPr>
          <w:sz w:val="32"/>
          <w:szCs w:val="32"/>
        </w:rPr>
      </w:pPr>
      <w:r>
        <w:rPr>
          <w:sz w:val="32"/>
          <w:szCs w:val="32"/>
        </w:rPr>
        <w:t>Adult – Unlimited Training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$7</w:t>
      </w:r>
      <w:r w:rsidR="002E672B">
        <w:rPr>
          <w:sz w:val="32"/>
          <w:szCs w:val="32"/>
        </w:rPr>
        <w:t>5</w:t>
      </w:r>
      <w:r>
        <w:rPr>
          <w:sz w:val="32"/>
          <w:szCs w:val="32"/>
        </w:rPr>
        <w:t xml:space="preserve"> per month</w:t>
      </w:r>
    </w:p>
    <w:p w14:paraId="25175043" w14:textId="77777777" w:rsidR="00AD0A03" w:rsidRDefault="00AD0A03" w:rsidP="00AD0A03">
      <w:pPr>
        <w:rPr>
          <w:sz w:val="32"/>
          <w:szCs w:val="32"/>
        </w:rPr>
      </w:pPr>
    </w:p>
    <w:p w14:paraId="25175044" w14:textId="590F9B5B" w:rsidR="00CC75CE" w:rsidRDefault="00AD0A03" w:rsidP="00AD0A03">
      <w:pPr>
        <w:rPr>
          <w:sz w:val="32"/>
          <w:szCs w:val="32"/>
        </w:rPr>
      </w:pPr>
      <w:r>
        <w:rPr>
          <w:sz w:val="32"/>
          <w:szCs w:val="32"/>
        </w:rPr>
        <w:t>Family Plan:</w:t>
      </w:r>
      <w:r w:rsidR="00537378">
        <w:rPr>
          <w:sz w:val="32"/>
          <w:szCs w:val="32"/>
        </w:rPr>
        <w:t xml:space="preserve"> The first member pays full price; each</w:t>
      </w:r>
      <w:r>
        <w:rPr>
          <w:sz w:val="32"/>
          <w:szCs w:val="32"/>
        </w:rPr>
        <w:t xml:space="preserve"> additional family member is an additional $25 per month.</w:t>
      </w:r>
    </w:p>
    <w:p w14:paraId="25175045" w14:textId="77777777" w:rsidR="00AD0A03" w:rsidRDefault="00AD0A03" w:rsidP="00AD0A03">
      <w:pPr>
        <w:rPr>
          <w:sz w:val="32"/>
          <w:szCs w:val="32"/>
        </w:rPr>
      </w:pPr>
    </w:p>
    <w:p w14:paraId="25175047" w14:textId="77777777" w:rsidR="00CC75CE" w:rsidRDefault="00CC75CE" w:rsidP="00AD0A03">
      <w:pPr>
        <w:rPr>
          <w:sz w:val="32"/>
          <w:szCs w:val="32"/>
        </w:rPr>
      </w:pPr>
    </w:p>
    <w:p w14:paraId="25175048" w14:textId="53C96588" w:rsidR="00CC75CE" w:rsidRDefault="00CC75CE" w:rsidP="00AD0A03">
      <w:pPr>
        <w:rPr>
          <w:sz w:val="32"/>
          <w:szCs w:val="32"/>
        </w:rPr>
      </w:pPr>
      <w:r>
        <w:rPr>
          <w:sz w:val="32"/>
          <w:szCs w:val="32"/>
        </w:rPr>
        <w:t>Uniforms: $3</w:t>
      </w:r>
      <w:r w:rsidR="00537378">
        <w:rPr>
          <w:sz w:val="32"/>
          <w:szCs w:val="32"/>
        </w:rPr>
        <w:t>5</w:t>
      </w:r>
      <w:r>
        <w:rPr>
          <w:sz w:val="32"/>
          <w:szCs w:val="32"/>
        </w:rPr>
        <w:t>.00 – sizes 000 – 2</w:t>
      </w:r>
    </w:p>
    <w:p w14:paraId="25175049" w14:textId="307C780F" w:rsidR="00CC75CE" w:rsidRDefault="00CC75CE" w:rsidP="00AD0A03">
      <w:pPr>
        <w:rPr>
          <w:sz w:val="32"/>
          <w:szCs w:val="32"/>
        </w:rPr>
      </w:pPr>
      <w:r>
        <w:rPr>
          <w:sz w:val="32"/>
          <w:szCs w:val="32"/>
        </w:rPr>
        <w:t xml:space="preserve">                   $</w:t>
      </w:r>
      <w:r w:rsidR="00537378">
        <w:rPr>
          <w:sz w:val="32"/>
          <w:szCs w:val="32"/>
        </w:rPr>
        <w:t>40</w:t>
      </w:r>
      <w:r>
        <w:rPr>
          <w:sz w:val="32"/>
          <w:szCs w:val="32"/>
        </w:rPr>
        <w:t>.00 – sizes 3 and up</w:t>
      </w:r>
    </w:p>
    <w:p w14:paraId="2517504A" w14:textId="77777777" w:rsidR="00AD0A03" w:rsidRDefault="00AD0A03" w:rsidP="00AD0A03">
      <w:pPr>
        <w:rPr>
          <w:sz w:val="32"/>
          <w:szCs w:val="32"/>
        </w:rPr>
      </w:pPr>
    </w:p>
    <w:p w14:paraId="2517504B" w14:textId="77777777" w:rsidR="00AD0A03" w:rsidRPr="00AD0A03" w:rsidRDefault="00AD0A03" w:rsidP="00AD0A03">
      <w:pPr>
        <w:rPr>
          <w:sz w:val="32"/>
          <w:szCs w:val="32"/>
        </w:rPr>
      </w:pPr>
    </w:p>
    <w:sectPr w:rsidR="00AD0A03" w:rsidRPr="00AD0A03" w:rsidSect="00DA4013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tDQxMTIzMTc3MjdQ0lEKTi0uzszPAykwqgUA5AEpTSwAAAA="/>
  </w:docVars>
  <w:rsids>
    <w:rsidRoot w:val="00AD0A03"/>
    <w:rsid w:val="00007BA4"/>
    <w:rsid w:val="000603F8"/>
    <w:rsid w:val="000E3204"/>
    <w:rsid w:val="00220E29"/>
    <w:rsid w:val="00291172"/>
    <w:rsid w:val="002E672B"/>
    <w:rsid w:val="00395117"/>
    <w:rsid w:val="00461E1B"/>
    <w:rsid w:val="004A764C"/>
    <w:rsid w:val="00537378"/>
    <w:rsid w:val="00633D3E"/>
    <w:rsid w:val="00A91FC7"/>
    <w:rsid w:val="00AD0A03"/>
    <w:rsid w:val="00B20BE5"/>
    <w:rsid w:val="00B71277"/>
    <w:rsid w:val="00B93760"/>
    <w:rsid w:val="00C1387E"/>
    <w:rsid w:val="00CC75CE"/>
    <w:rsid w:val="00D376CA"/>
    <w:rsid w:val="00DA4013"/>
    <w:rsid w:val="00E02128"/>
    <w:rsid w:val="00E06267"/>
    <w:rsid w:val="00ED2FB7"/>
    <w:rsid w:val="00F36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17503C"/>
  <w15:chartTrackingRefBased/>
  <w15:docId w15:val="{5131FE6C-0BB8-4AFF-8901-520E44DA3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Johnson</dc:creator>
  <cp:keywords/>
  <dc:description/>
  <cp:lastModifiedBy>Chris Johnson</cp:lastModifiedBy>
  <cp:revision>4</cp:revision>
  <dcterms:created xsi:type="dcterms:W3CDTF">2026-01-07T20:01:00Z</dcterms:created>
  <dcterms:modified xsi:type="dcterms:W3CDTF">2026-01-07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e2ebd9d283107a9443d4b521a19ccac37c4d26ed754c3c1785d3d0eee791de</vt:lpwstr>
  </property>
</Properties>
</file>